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651A6" w14:textId="775CBD66" w:rsidR="00E1008F" w:rsidRPr="005B2BE6" w:rsidRDefault="00E1008F" w:rsidP="00E1008F">
      <w:pPr>
        <w:rPr>
          <w:sz w:val="12"/>
          <w:szCs w:val="12"/>
        </w:rPr>
      </w:pPr>
      <w:proofErr w:type="spellStart"/>
      <w:r w:rsidRPr="005B2BE6">
        <w:rPr>
          <w:sz w:val="12"/>
          <w:szCs w:val="12"/>
        </w:rPr>
        <w:t>First</w:t>
      </w:r>
      <w:proofErr w:type="spellEnd"/>
      <w:r w:rsidRPr="005B2BE6">
        <w:rPr>
          <w:sz w:val="12"/>
          <w:szCs w:val="12"/>
        </w:rPr>
        <w:t xml:space="preserve"> Aid </w:t>
      </w:r>
      <w:proofErr w:type="spellStart"/>
      <w:r w:rsidRPr="005B2BE6">
        <w:rPr>
          <w:sz w:val="12"/>
          <w:szCs w:val="12"/>
        </w:rPr>
        <w:t>Ki</w:t>
      </w:r>
      <w:r w:rsidRPr="005B2BE6">
        <w:rPr>
          <w:sz w:val="12"/>
          <w:szCs w:val="12"/>
        </w:rPr>
        <w:t>t</w:t>
      </w:r>
      <w:proofErr w:type="spellEnd"/>
      <w:r w:rsidRPr="005B2BE6">
        <w:rPr>
          <w:sz w:val="12"/>
          <w:szCs w:val="12"/>
        </w:rPr>
        <w:t xml:space="preserve"> </w:t>
      </w:r>
      <w:proofErr w:type="spellStart"/>
      <w:r w:rsidRPr="005B2BE6">
        <w:rPr>
          <w:sz w:val="12"/>
          <w:szCs w:val="12"/>
        </w:rPr>
        <w:t>Family</w:t>
      </w:r>
      <w:proofErr w:type="spellEnd"/>
    </w:p>
    <w:p w14:paraId="77E5CDA5" w14:textId="77777777" w:rsidR="005B2BE6" w:rsidRPr="005B2BE6" w:rsidRDefault="005B2BE6" w:rsidP="005B2BE6">
      <w:pPr>
        <w:rPr>
          <w:sz w:val="12"/>
          <w:szCs w:val="12"/>
        </w:rPr>
      </w:pPr>
      <w:r w:rsidRPr="005B2BE6">
        <w:rPr>
          <w:sz w:val="12"/>
          <w:szCs w:val="12"/>
        </w:rPr>
        <w:t>Rodinná lékárnička první pomoci je vhodná pro 2 a více osob, obsahuje 90 položek a váží 700 gramů.</w:t>
      </w:r>
    </w:p>
    <w:p w14:paraId="4CD42AAC" w14:textId="3D5D0475" w:rsidR="005B2BE6" w:rsidRPr="005B2BE6" w:rsidRDefault="005B2BE6" w:rsidP="005B2BE6">
      <w:pPr>
        <w:rPr>
          <w:sz w:val="12"/>
          <w:szCs w:val="12"/>
        </w:rPr>
      </w:pPr>
      <w:r w:rsidRPr="005B2BE6">
        <w:rPr>
          <w:sz w:val="12"/>
          <w:szCs w:val="12"/>
        </w:rPr>
        <w:t>Je optimalizována pro cestování v zemích s dobrými hygienickými podmínkami a snadno dostupnými zdravotnickými zařízeními.</w:t>
      </w:r>
    </w:p>
    <w:p w14:paraId="00F0EAE3" w14:textId="3480CFD3" w:rsidR="005B2BE6" w:rsidRPr="005B2BE6" w:rsidRDefault="005B2BE6" w:rsidP="005B2BE6">
      <w:pPr>
        <w:rPr>
          <w:sz w:val="12"/>
          <w:szCs w:val="12"/>
        </w:rPr>
      </w:pPr>
      <w:r w:rsidRPr="005B2BE6">
        <w:rPr>
          <w:sz w:val="12"/>
          <w:szCs w:val="12"/>
        </w:rPr>
        <w:t>Obsahuje:</w:t>
      </w:r>
    </w:p>
    <w:p w14:paraId="305174D5" w14:textId="4AD856FC" w:rsidR="005B2BE6" w:rsidRPr="005B2BE6" w:rsidRDefault="005B2BE6" w:rsidP="005B2BE6">
      <w:pPr>
        <w:rPr>
          <w:sz w:val="12"/>
          <w:szCs w:val="12"/>
        </w:rPr>
      </w:pPr>
      <w:r w:rsidRPr="005B2BE6">
        <w:rPr>
          <w:sz w:val="12"/>
          <w:szCs w:val="12"/>
        </w:rPr>
        <w:t>1 x Návod k první pomoci Care Plus® - 5 x gáza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>5 x 5 cm - 6 x nízko adhezivní polštářek 10 x 10 cm - 2 x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 xml:space="preserve">Tvarovací obvaz 7,5 cm x 4 m - 5 x náplast 19 x 38 mm </w:t>
      </w:r>
      <w:r>
        <w:rPr>
          <w:sz w:val="12"/>
          <w:szCs w:val="12"/>
        </w:rPr>
        <w:br/>
      </w:r>
      <w:r w:rsidRPr="005B2BE6">
        <w:rPr>
          <w:sz w:val="12"/>
          <w:szCs w:val="12"/>
        </w:rPr>
        <w:t>- 15 x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>Náplasti 25 x 72 mm - 15 x Náplasti 60 x 110 mm - 2 x Náplasti na prsty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>- 2 x náplasti na klouby - 2 x obvaz na puchýře 5 x 5 cm - 2 x náplasti na prsty - 2 x náplasti na klouby - 2 x obvaz na prsty</w:t>
      </w:r>
      <w:r>
        <w:rPr>
          <w:sz w:val="12"/>
          <w:szCs w:val="12"/>
        </w:rPr>
        <w:t xml:space="preserve"> </w:t>
      </w:r>
      <w:r>
        <w:rPr>
          <w:sz w:val="12"/>
          <w:szCs w:val="12"/>
        </w:rPr>
        <w:br/>
        <w:t>-</w:t>
      </w:r>
      <w:r w:rsidRPr="005B2BE6">
        <w:rPr>
          <w:sz w:val="12"/>
          <w:szCs w:val="12"/>
        </w:rPr>
        <w:t>Pohotovostní obvaz 12 x 12 cm - 1 x Role fixační pásky 2,5 cm x 5 m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 xml:space="preserve">- 2 x pásky na uzavírání ran (5) - 4 x pár vinylových rukavic - 8 x alkoholové 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 xml:space="preserve">ubrousky </w:t>
      </w:r>
      <w:r>
        <w:rPr>
          <w:sz w:val="12"/>
          <w:szCs w:val="12"/>
        </w:rPr>
        <w:br/>
      </w:r>
      <w:r w:rsidRPr="005B2BE6">
        <w:rPr>
          <w:sz w:val="12"/>
          <w:szCs w:val="12"/>
        </w:rPr>
        <w:t>- 1 x pár nůžek na obvazy - 1 x pinzeta - 6 x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>různé zavírací špendlíky - 1 x Trojcípý obvaz - 1 x resuscitační rouška - 1x záchranářská fólie - 1 x teploměr - 1 x pinzeta na klíšťata</w:t>
      </w:r>
      <w:r>
        <w:rPr>
          <w:sz w:val="12"/>
          <w:szCs w:val="12"/>
        </w:rPr>
        <w:br/>
      </w:r>
      <w:r w:rsidRPr="005B2BE6">
        <w:rPr>
          <w:sz w:val="12"/>
          <w:szCs w:val="12"/>
        </w:rPr>
        <w:t xml:space="preserve"> - 1 x</w:t>
      </w:r>
      <w:r>
        <w:rPr>
          <w:sz w:val="12"/>
          <w:szCs w:val="12"/>
        </w:rPr>
        <w:t xml:space="preserve"> </w:t>
      </w:r>
      <w:r w:rsidRPr="005B2BE6">
        <w:rPr>
          <w:sz w:val="12"/>
          <w:szCs w:val="12"/>
        </w:rPr>
        <w:t>chladivý obklad - 1 x obvaz na popáleniny 10 x 10 cm - 2 x ampule výplach očí a ran 20 ml - 5 x dětské náplasti 60 x 110 mm - 2 x bandáž na prst</w:t>
      </w:r>
    </w:p>
    <w:p w14:paraId="41C2005B" w14:textId="2FBEE9AE" w:rsidR="00E1008F" w:rsidRPr="005B2BE6" w:rsidRDefault="005B2BE6" w:rsidP="005B2BE6">
      <w:pPr>
        <w:rPr>
          <w:sz w:val="12"/>
          <w:szCs w:val="12"/>
        </w:rPr>
      </w:pPr>
      <w:r w:rsidRPr="005B2BE6">
        <w:rPr>
          <w:sz w:val="12"/>
          <w:szCs w:val="12"/>
        </w:rPr>
        <w:t>Rozměry: 100 x 200 x 160 mm</w:t>
      </w:r>
    </w:p>
    <w:p w14:paraId="2380FF89" w14:textId="5289F420" w:rsidR="005C2A13" w:rsidRPr="005B2BE6" w:rsidRDefault="00E1008F">
      <w:pPr>
        <w:rPr>
          <w:sz w:val="12"/>
          <w:szCs w:val="12"/>
        </w:rPr>
      </w:pPr>
      <w:r w:rsidRPr="005B2BE6">
        <w:rPr>
          <w:sz w:val="12"/>
          <w:szCs w:val="12"/>
        </w:rPr>
        <w:t xml:space="preserve">Dovozce do </w:t>
      </w:r>
      <w:proofErr w:type="gramStart"/>
      <w:r w:rsidRPr="005B2BE6">
        <w:rPr>
          <w:sz w:val="12"/>
          <w:szCs w:val="12"/>
        </w:rPr>
        <w:t>ČR :</w:t>
      </w:r>
      <w:proofErr w:type="gramEnd"/>
      <w:r w:rsidRPr="005B2BE6">
        <w:rPr>
          <w:sz w:val="12"/>
          <w:szCs w:val="12"/>
        </w:rPr>
        <w:t xml:space="preserve"> </w:t>
      </w:r>
      <w:proofErr w:type="spellStart"/>
      <w:r w:rsidRPr="005B2BE6">
        <w:rPr>
          <w:sz w:val="12"/>
          <w:szCs w:val="12"/>
        </w:rPr>
        <w:t>HUDYsport</w:t>
      </w:r>
      <w:proofErr w:type="spellEnd"/>
      <w:r w:rsidRPr="005B2BE6">
        <w:rPr>
          <w:sz w:val="12"/>
          <w:szCs w:val="12"/>
        </w:rPr>
        <w:t xml:space="preserve"> a.s., Bynovec 138, 40502 Děčín, Česká republika, tel.+420 412 589 961  </w:t>
      </w:r>
      <w:hyperlink r:id="rId4" w:history="1">
        <w:r w:rsidRPr="005B2BE6">
          <w:rPr>
            <w:rStyle w:val="Hypertextovodkaz"/>
            <w:sz w:val="12"/>
            <w:szCs w:val="12"/>
          </w:rPr>
          <w:t>www.hudy.cz</w:t>
        </w:r>
      </w:hyperlink>
    </w:p>
    <w:sectPr w:rsidR="005C2A13" w:rsidRPr="005B2B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yMDIzsTAysTAzMrNU0lEKTi0uzszPAykwrAUAtXSJciwAAAA="/>
  </w:docVars>
  <w:rsids>
    <w:rsidRoot w:val="00E1008F"/>
    <w:rsid w:val="005B2BE6"/>
    <w:rsid w:val="005C2A13"/>
    <w:rsid w:val="00E1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3B9198"/>
  <w15:chartTrackingRefBased/>
  <w15:docId w15:val="{1BFEF767-0B70-4779-83AA-CC456CF6A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E1008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hudy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6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an Tlustý</cp:lastModifiedBy>
  <cp:revision>1</cp:revision>
  <dcterms:created xsi:type="dcterms:W3CDTF">2023-10-20T13:37:00Z</dcterms:created>
  <dcterms:modified xsi:type="dcterms:W3CDTF">2023-10-20T13:53:00Z</dcterms:modified>
</cp:coreProperties>
</file>